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0415DC6" w:rsidR="000C49FD" w:rsidRPr="001D1F70" w:rsidRDefault="001D1F70" w:rsidP="00E31880">
      <w:pPr>
        <w:jc w:val="center"/>
        <w:rPr>
          <w:b/>
          <w:bCs/>
          <w:sz w:val="32"/>
          <w:szCs w:val="32"/>
        </w:rPr>
      </w:pPr>
      <w:r w:rsidRPr="001D1F70">
        <w:rPr>
          <w:b/>
          <w:bCs/>
          <w:sz w:val="32"/>
          <w:szCs w:val="32"/>
        </w:rPr>
        <w:t>(</w:t>
      </w:r>
      <w:r w:rsidR="006A5C14">
        <w:rPr>
          <w:b/>
          <w:bCs/>
          <w:sz w:val="32"/>
          <w:szCs w:val="32"/>
        </w:rPr>
        <w:t>Wisconsi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3555637" w:rsidR="00C543C7" w:rsidRDefault="006A5C14"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E9E14" w14:textId="77777777" w:rsidR="00D16DEB" w:rsidRDefault="00D16D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9B906A" w:rsidR="004F70A3" w:rsidRPr="00D16DEB" w:rsidRDefault="004F70A3" w:rsidP="00D16D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3EFA1" w14:textId="77777777" w:rsidR="00D16DEB" w:rsidRDefault="00D1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F1887" w14:textId="77777777" w:rsidR="00D16DEB" w:rsidRDefault="00D16D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C7D55A" w:rsidR="004F70A3" w:rsidRPr="00D16DEB" w:rsidRDefault="004F70A3" w:rsidP="00D16D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DED23" w14:textId="77777777" w:rsidR="00D16DEB" w:rsidRDefault="00D16D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4183264">
    <w:abstractNumId w:val="2"/>
  </w:num>
  <w:num w:numId="2" w16cid:durableId="610823033">
    <w:abstractNumId w:val="1"/>
  </w:num>
  <w:num w:numId="3" w16cid:durableId="1290084964">
    <w:abstractNumId w:val="0"/>
  </w:num>
  <w:num w:numId="4" w16cid:durableId="1329476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A5C14"/>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16DEB"/>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6</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